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71"/>
        <w:tblW w:w="11626" w:type="dxa"/>
        <w:tblLayout w:type="fixed"/>
        <w:tblLook w:val="04A0" w:firstRow="1" w:lastRow="0" w:firstColumn="1" w:lastColumn="0" w:noHBand="0" w:noVBand="1"/>
      </w:tblPr>
      <w:tblGrid>
        <w:gridCol w:w="236"/>
        <w:gridCol w:w="11390"/>
      </w:tblGrid>
      <w:tr w:rsidR="00A86194" w:rsidRPr="00120AC8" w14:paraId="6E03E4D8" w14:textId="77777777" w:rsidTr="5383776C">
        <w:trPr>
          <w:trHeight w:val="2646"/>
        </w:trPr>
        <w:tc>
          <w:tcPr>
            <w:tcW w:w="236" w:type="dxa"/>
          </w:tcPr>
          <w:p w14:paraId="326383E4" w14:textId="38DF9278" w:rsidR="00A86194" w:rsidRPr="00120AC8" w:rsidRDefault="009D0444" w:rsidP="00F05D04">
            <w:pPr>
              <w:pStyle w:val="Formal1"/>
              <w:ind w:left="-36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</w:p>
        </w:tc>
        <w:tc>
          <w:tcPr>
            <w:tcW w:w="11390" w:type="dxa"/>
          </w:tcPr>
          <w:p w14:paraId="2EC79C28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54459D">
              <w:rPr>
                <w:b/>
                <w:noProof/>
                <w:sz w:val="28"/>
                <w:szCs w:val="28"/>
                <w:u w:val="single"/>
              </w:rPr>
              <w:drawing>
                <wp:anchor distT="0" distB="0" distL="114300" distR="114300" simplePos="0" relativeHeight="251659264" behindDoc="0" locked="0" layoutInCell="1" allowOverlap="1" wp14:anchorId="1B7B155D" wp14:editId="5BEF44DC">
                  <wp:simplePos x="0" y="0"/>
                  <wp:positionH relativeFrom="column">
                    <wp:posOffset>-55880</wp:posOffset>
                  </wp:positionH>
                  <wp:positionV relativeFrom="paragraph">
                    <wp:posOffset>19050</wp:posOffset>
                  </wp:positionV>
                  <wp:extent cx="1823720" cy="1362075"/>
                  <wp:effectExtent l="0" t="0" r="508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A Logo RGB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3720" cy="136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5383776C">
              <w:rPr>
                <w:b/>
                <w:bCs/>
                <w:sz w:val="36"/>
                <w:szCs w:val="36"/>
              </w:rPr>
              <w:t>San Bernardino County</w:t>
            </w:r>
          </w:p>
          <w:p w14:paraId="3ABE6FF4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0338D9">
              <w:rPr>
                <w:b/>
                <w:sz w:val="36"/>
                <w:szCs w:val="36"/>
              </w:rPr>
              <w:t>IHSS Advisory Committee</w:t>
            </w:r>
          </w:p>
          <w:p w14:paraId="36D9B56D" w14:textId="68B89BA4" w:rsidR="00A86194" w:rsidRPr="00DC1658" w:rsidRDefault="006F1464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ly 13</w:t>
            </w:r>
            <w:r w:rsidR="005B7CEE">
              <w:rPr>
                <w:sz w:val="28"/>
                <w:szCs w:val="28"/>
              </w:rPr>
              <w:t xml:space="preserve">, </w:t>
            </w:r>
            <w:proofErr w:type="gramStart"/>
            <w:r w:rsidR="005B7CEE">
              <w:rPr>
                <w:sz w:val="28"/>
                <w:szCs w:val="28"/>
              </w:rPr>
              <w:t>2022</w:t>
            </w:r>
            <w:proofErr w:type="gramEnd"/>
            <w:r w:rsidR="00A076D5">
              <w:rPr>
                <w:sz w:val="28"/>
                <w:szCs w:val="28"/>
              </w:rPr>
              <w:t xml:space="preserve"> WEDNESDAY</w:t>
            </w:r>
          </w:p>
          <w:p w14:paraId="5911E738" w14:textId="77777777" w:rsidR="00A86194" w:rsidRPr="00DC1658" w:rsidRDefault="00A86194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 w:rsidRPr="00DC1658">
              <w:rPr>
                <w:sz w:val="28"/>
                <w:szCs w:val="28"/>
              </w:rPr>
              <w:t>9:00 AM to 12:00 PM</w:t>
            </w:r>
          </w:p>
          <w:p w14:paraId="1EE03A45" w14:textId="77777777" w:rsidR="00A86194" w:rsidRPr="00DC1658" w:rsidRDefault="00E83362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leconference </w:t>
            </w:r>
          </w:p>
          <w:p w14:paraId="1B282443" w14:textId="77777777" w:rsidR="00A86194" w:rsidRPr="00120AC8" w:rsidRDefault="00A86194" w:rsidP="00F05D04">
            <w:pPr>
              <w:pStyle w:val="Formal1"/>
              <w:spacing w:before="0" w:after="0"/>
              <w:jc w:val="center"/>
              <w:rPr>
                <w:b/>
                <w:sz w:val="28"/>
                <w:szCs w:val="28"/>
              </w:rPr>
            </w:pPr>
          </w:p>
        </w:tc>
      </w:tr>
    </w:tbl>
    <w:p w14:paraId="1287A734" w14:textId="77777777" w:rsidR="00A86194" w:rsidRDefault="00A86194" w:rsidP="009A3260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E83362">
        <w:rPr>
          <w:rFonts w:ascii="Arial" w:hAnsi="Arial" w:cs="Arial"/>
          <w:bCs/>
        </w:rPr>
        <w:t xml:space="preserve">Call to Order </w:t>
      </w:r>
    </w:p>
    <w:p w14:paraId="7926302F" w14:textId="77777777" w:rsidR="00D51AC8" w:rsidRPr="00D04A62" w:rsidRDefault="00D51AC8" w:rsidP="00D51AC8">
      <w:pPr>
        <w:rPr>
          <w:rFonts w:ascii="Arial" w:hAnsi="Arial" w:cs="Arial"/>
          <w:bCs/>
          <w:sz w:val="18"/>
          <w:szCs w:val="18"/>
        </w:rPr>
      </w:pPr>
    </w:p>
    <w:p w14:paraId="077F11CF" w14:textId="021D4EDE" w:rsidR="00A86194" w:rsidRPr="00593102" w:rsidRDefault="00A86194" w:rsidP="0059310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 xml:space="preserve">Approve Minutes from </w:t>
      </w:r>
      <w:r w:rsidR="006F1464">
        <w:rPr>
          <w:rFonts w:ascii="Arial" w:hAnsi="Arial" w:cs="Arial"/>
        </w:rPr>
        <w:t>May 4</w:t>
      </w:r>
      <w:r w:rsidR="00AD001A">
        <w:rPr>
          <w:rFonts w:ascii="Arial" w:hAnsi="Arial" w:cs="Arial"/>
        </w:rPr>
        <w:t>, 2022</w:t>
      </w:r>
    </w:p>
    <w:p w14:paraId="2E4DD0BC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30DADCC2" w14:textId="0A023F9C" w:rsidR="00A86194" w:rsidRDefault="00A86194" w:rsidP="009A7A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>IHSS Advisory Committee Introductions and Member Reports</w:t>
      </w:r>
    </w:p>
    <w:p w14:paraId="134EEF5C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5753DEE8" w14:textId="2728A6CB" w:rsidR="00A86194" w:rsidRDefault="00A86194" w:rsidP="005404A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 xml:space="preserve">Public Comment on Non-Agenda Items </w:t>
      </w:r>
      <w:r w:rsidRPr="00A076D5">
        <w:rPr>
          <w:rFonts w:ascii="Arial" w:hAnsi="Arial" w:cs="Arial"/>
        </w:rPr>
        <w:br/>
        <w:t xml:space="preserve">Please note: Public Comment on agenda items will be heard during that item. Public comment is limited to 5 minutes per speaker. Submit Public Comment card to Chair. </w:t>
      </w:r>
    </w:p>
    <w:p w14:paraId="5D939263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479B61B8" w14:textId="47811915" w:rsidR="00962A48" w:rsidRDefault="006B4A37" w:rsidP="00F93DBB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>
        <w:rPr>
          <w:rFonts w:ascii="Arial" w:hAnsi="Arial" w:cs="Arial"/>
          <w:i w:val="0"/>
        </w:rPr>
        <w:t>IHSS Public Authority Report</w:t>
      </w:r>
      <w:r w:rsidR="00301E2E">
        <w:rPr>
          <w:rFonts w:ascii="Arial" w:hAnsi="Arial" w:cs="Arial"/>
          <w:i w:val="0"/>
        </w:rPr>
        <w:t xml:space="preserve"> --</w:t>
      </w:r>
      <w:r w:rsidR="00A86194" w:rsidRPr="00A076D5">
        <w:rPr>
          <w:rFonts w:ascii="Arial" w:hAnsi="Arial" w:cs="Arial"/>
          <w:i w:val="0"/>
        </w:rPr>
        <w:t xml:space="preserve"> Rosa Hidalgo</w:t>
      </w:r>
      <w:r w:rsidR="00301E2E">
        <w:rPr>
          <w:rFonts w:ascii="Arial" w:hAnsi="Arial" w:cs="Arial"/>
          <w:i w:val="0"/>
        </w:rPr>
        <w:t>/</w:t>
      </w:r>
      <w:r w:rsidR="00A86194" w:rsidRPr="00A076D5">
        <w:rPr>
          <w:rFonts w:ascii="Arial" w:hAnsi="Arial" w:cs="Arial"/>
          <w:i w:val="0"/>
        </w:rPr>
        <w:t>Myette Christia</w:t>
      </w:r>
      <w:r w:rsidR="00593102">
        <w:rPr>
          <w:rFonts w:ascii="Arial" w:hAnsi="Arial" w:cs="Arial"/>
          <w:i w:val="0"/>
        </w:rPr>
        <w:t>n</w:t>
      </w:r>
    </w:p>
    <w:p w14:paraId="430EDD6D" w14:textId="77777777" w:rsidR="00E849BF" w:rsidRPr="00D04A62" w:rsidRDefault="00E849BF" w:rsidP="00E849BF">
      <w:pPr>
        <w:rPr>
          <w:sz w:val="18"/>
          <w:szCs w:val="18"/>
        </w:rPr>
      </w:pPr>
    </w:p>
    <w:p w14:paraId="3B356353" w14:textId="0253B2B5" w:rsidR="00CE1AF0" w:rsidRPr="00914C6A" w:rsidRDefault="00A86194" w:rsidP="00914C6A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 w:rsidRPr="00962A48">
        <w:rPr>
          <w:rFonts w:ascii="Arial" w:hAnsi="Arial" w:cs="Arial"/>
          <w:i w:val="0"/>
        </w:rPr>
        <w:t>Department of Aging and Adult Services Report</w:t>
      </w:r>
      <w:r w:rsidR="00301E2E" w:rsidRPr="00962A48">
        <w:rPr>
          <w:rFonts w:ascii="Arial" w:hAnsi="Arial" w:cs="Arial"/>
          <w:i w:val="0"/>
        </w:rPr>
        <w:t>--</w:t>
      </w:r>
      <w:r w:rsidRPr="00962A48">
        <w:rPr>
          <w:rFonts w:ascii="Arial" w:hAnsi="Arial" w:cs="Arial"/>
          <w:i w:val="0"/>
        </w:rPr>
        <w:t xml:space="preserve"> Chris </w:t>
      </w:r>
      <w:proofErr w:type="spellStart"/>
      <w:r w:rsidRPr="00962A48">
        <w:rPr>
          <w:rFonts w:ascii="Arial" w:hAnsi="Arial" w:cs="Arial"/>
          <w:i w:val="0"/>
        </w:rPr>
        <w:t>Tarr</w:t>
      </w:r>
      <w:proofErr w:type="spellEnd"/>
      <w:r w:rsidR="00301E2E" w:rsidRPr="00962A48">
        <w:rPr>
          <w:rFonts w:ascii="Arial" w:hAnsi="Arial" w:cs="Arial"/>
          <w:i w:val="0"/>
        </w:rPr>
        <w:t>/</w:t>
      </w:r>
      <w:r w:rsidRPr="00962A48">
        <w:rPr>
          <w:rFonts w:ascii="Arial" w:hAnsi="Arial" w:cs="Arial"/>
          <w:i w:val="0"/>
        </w:rPr>
        <w:t>Sheila Johns</w:t>
      </w:r>
      <w:r w:rsidR="00914C6A">
        <w:rPr>
          <w:rFonts w:ascii="Arial" w:hAnsi="Arial" w:cs="Arial"/>
          <w:i w:val="0"/>
        </w:rPr>
        <w:t>on</w:t>
      </w:r>
    </w:p>
    <w:p w14:paraId="440BB3C3" w14:textId="7E8DB7F0" w:rsidR="00783BFD" w:rsidRPr="00D04A62" w:rsidRDefault="00783BFD" w:rsidP="00CA5B3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4768801B" w14:textId="7BB7798F" w:rsidR="006F1464" w:rsidRPr="006F1464" w:rsidRDefault="004F6746" w:rsidP="006F1464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Old Business</w:t>
      </w:r>
    </w:p>
    <w:p w14:paraId="70CD269A" w14:textId="0784C715" w:rsidR="006F1464" w:rsidRPr="006F1464" w:rsidRDefault="000861A1" w:rsidP="006F1464">
      <w:pPr>
        <w:pStyle w:val="Header"/>
        <w:numPr>
          <w:ilvl w:val="1"/>
          <w:numId w:val="1"/>
        </w:numPr>
        <w:tabs>
          <w:tab w:val="left" w:pos="720"/>
        </w:tabs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Status on IHSSAC application translation into Spanish</w:t>
      </w:r>
    </w:p>
    <w:p w14:paraId="0500E283" w14:textId="0BD63617" w:rsidR="002522AA" w:rsidRDefault="002522AA" w:rsidP="006F1464">
      <w:pPr>
        <w:pStyle w:val="Header"/>
        <w:numPr>
          <w:ilvl w:val="1"/>
          <w:numId w:val="1"/>
        </w:numPr>
        <w:tabs>
          <w:tab w:val="left" w:pos="720"/>
        </w:tabs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IHSS Advisory Committee Officer nomination/election (Article; Bylaws 4.2)</w:t>
      </w:r>
    </w:p>
    <w:p w14:paraId="33E5D271" w14:textId="5C49D3A2" w:rsidR="006F1464" w:rsidRPr="006F1464" w:rsidRDefault="006F1464" w:rsidP="006F1464">
      <w:pPr>
        <w:pStyle w:val="Header"/>
        <w:numPr>
          <w:ilvl w:val="1"/>
          <w:numId w:val="1"/>
        </w:numPr>
        <w:tabs>
          <w:tab w:val="left" w:pos="720"/>
        </w:tabs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Certificates of Appointments</w:t>
      </w:r>
    </w:p>
    <w:p w14:paraId="6A9E4A37" w14:textId="09A646E1" w:rsidR="00F43ED1" w:rsidRDefault="00F43ED1" w:rsidP="000861A1">
      <w:pPr>
        <w:pStyle w:val="Header"/>
        <w:numPr>
          <w:ilvl w:val="1"/>
          <w:numId w:val="1"/>
        </w:numPr>
        <w:tabs>
          <w:tab w:val="left" w:pos="720"/>
        </w:tabs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Introductions to </w:t>
      </w:r>
      <w:r w:rsidR="006F1464">
        <w:rPr>
          <w:rFonts w:ascii="Arial" w:hAnsi="Arial" w:cs="Arial"/>
        </w:rPr>
        <w:t xml:space="preserve">the Board of Supervisors </w:t>
      </w:r>
    </w:p>
    <w:p w14:paraId="4AF9CDF9" w14:textId="5D2FCF03" w:rsidR="006F1464" w:rsidRPr="000861A1" w:rsidRDefault="006F1464" w:rsidP="006F1464">
      <w:pPr>
        <w:pStyle w:val="Header"/>
        <w:numPr>
          <w:ilvl w:val="0"/>
          <w:numId w:val="2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Present alternatives in how committee can introduce themselves to the Board</w:t>
      </w:r>
    </w:p>
    <w:p w14:paraId="00B32197" w14:textId="77777777" w:rsidR="00B1167F" w:rsidRPr="00D04A62" w:rsidRDefault="00B1167F" w:rsidP="00E849B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6693D47F" w14:textId="1F805679" w:rsidR="00914C6A" w:rsidRPr="00914C6A" w:rsidRDefault="00301E2E" w:rsidP="00914C6A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New </w:t>
      </w:r>
      <w:r w:rsidR="009A7A4A" w:rsidRPr="005A7C64">
        <w:rPr>
          <w:rFonts w:ascii="Arial" w:hAnsi="Arial" w:cs="Arial"/>
        </w:rPr>
        <w:t>Business</w:t>
      </w:r>
    </w:p>
    <w:p w14:paraId="1396ECFD" w14:textId="2602C860" w:rsidR="00914C6A" w:rsidRPr="00914C6A" w:rsidRDefault="00E80962" w:rsidP="00914C6A">
      <w:pPr>
        <w:pStyle w:val="Header"/>
        <w:numPr>
          <w:ilvl w:val="1"/>
          <w:numId w:val="1"/>
        </w:numPr>
        <w:tabs>
          <w:tab w:val="left" w:pos="720"/>
        </w:tabs>
        <w:ind w:left="720"/>
        <w:contextualSpacing/>
        <w:rPr>
          <w:rFonts w:ascii="Arial" w:hAnsi="Arial" w:cs="Arial"/>
        </w:rPr>
      </w:pPr>
      <w:r w:rsidRPr="002522AA">
        <w:rPr>
          <w:rFonts w:ascii="Arial" w:hAnsi="Arial" w:cs="Arial"/>
        </w:rPr>
        <w:t>Fiscal Report-</w:t>
      </w:r>
      <w:r w:rsidR="005A7C64" w:rsidRPr="002522AA">
        <w:rPr>
          <w:rFonts w:ascii="Arial" w:hAnsi="Arial" w:cs="Arial"/>
        </w:rPr>
        <w:t xml:space="preserve">Fiscal </w:t>
      </w:r>
      <w:r w:rsidR="00E83362" w:rsidRPr="002522AA">
        <w:rPr>
          <w:rFonts w:ascii="Arial" w:hAnsi="Arial" w:cs="Arial"/>
        </w:rPr>
        <w:t xml:space="preserve">year </w:t>
      </w:r>
      <w:r w:rsidR="00DC75A1" w:rsidRPr="002522AA">
        <w:rPr>
          <w:rFonts w:ascii="Arial" w:hAnsi="Arial" w:cs="Arial"/>
        </w:rPr>
        <w:t>(</w:t>
      </w:r>
      <w:r w:rsidR="006F1464">
        <w:rPr>
          <w:rFonts w:ascii="Arial" w:hAnsi="Arial" w:cs="Arial"/>
        </w:rPr>
        <w:t>July 1, 2022-June 30, 2023</w:t>
      </w:r>
      <w:r w:rsidR="005A7C64" w:rsidRPr="002522AA">
        <w:rPr>
          <w:rFonts w:ascii="Arial" w:hAnsi="Arial" w:cs="Arial"/>
        </w:rPr>
        <w:t>)</w:t>
      </w:r>
    </w:p>
    <w:p w14:paraId="2120576F" w14:textId="343398EE" w:rsidR="00962A48" w:rsidRDefault="00F96458" w:rsidP="002522AA">
      <w:pPr>
        <w:pStyle w:val="Header"/>
        <w:numPr>
          <w:ilvl w:val="1"/>
          <w:numId w:val="1"/>
        </w:numPr>
        <w:tabs>
          <w:tab w:val="left" w:pos="720"/>
        </w:tabs>
        <w:ind w:left="720"/>
        <w:contextualSpacing/>
        <w:rPr>
          <w:rFonts w:ascii="Arial" w:hAnsi="Arial" w:cs="Arial"/>
        </w:rPr>
      </w:pPr>
      <w:r w:rsidRPr="002522AA">
        <w:rPr>
          <w:rFonts w:ascii="Arial" w:hAnsi="Arial" w:cs="Arial"/>
        </w:rPr>
        <w:t>Recruitment</w:t>
      </w:r>
      <w:r w:rsidR="001A522E" w:rsidRPr="002522AA">
        <w:rPr>
          <w:rFonts w:ascii="Arial" w:hAnsi="Arial" w:cs="Arial"/>
        </w:rPr>
        <w:t xml:space="preserve"> </w:t>
      </w:r>
    </w:p>
    <w:p w14:paraId="3A7EAC57" w14:textId="77777777" w:rsidR="00914C6A" w:rsidRPr="00914C6A" w:rsidRDefault="00914C6A" w:rsidP="00914C6A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05EC61B7" w14:textId="0E83488E" w:rsidR="00914C6A" w:rsidRPr="005C34EB" w:rsidRDefault="00914C6A" w:rsidP="00914C6A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 w:rsidRPr="005C34EB">
        <w:rPr>
          <w:rFonts w:ascii="Arial" w:hAnsi="Arial" w:cs="Arial"/>
        </w:rPr>
        <w:t>Discussion/Resources</w:t>
      </w:r>
    </w:p>
    <w:p w14:paraId="7945271C" w14:textId="6CFA5308" w:rsidR="00A5224D" w:rsidRDefault="006F1464" w:rsidP="00A5224D">
      <w:pPr>
        <w:pStyle w:val="Header"/>
        <w:numPr>
          <w:ilvl w:val="1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CICA Report</w:t>
      </w:r>
    </w:p>
    <w:p w14:paraId="036E056B" w14:textId="675D16EB" w:rsidR="00A5224D" w:rsidRPr="000776F4" w:rsidRDefault="00A5224D" w:rsidP="00A5224D">
      <w:pPr>
        <w:pStyle w:val="Header"/>
        <w:numPr>
          <w:ilvl w:val="1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 w:rsidRPr="000776F4">
        <w:rPr>
          <w:rFonts w:ascii="Arial" w:hAnsi="Arial" w:cs="Arial"/>
        </w:rPr>
        <w:t xml:space="preserve">All County Letter </w:t>
      </w:r>
    </w:p>
    <w:p w14:paraId="2ED297FD" w14:textId="77777777" w:rsidR="00A5224D" w:rsidRPr="000776F4" w:rsidRDefault="00A5224D" w:rsidP="00A5224D">
      <w:pPr>
        <w:pStyle w:val="Header"/>
        <w:numPr>
          <w:ilvl w:val="2"/>
          <w:numId w:val="1"/>
        </w:numPr>
        <w:tabs>
          <w:tab w:val="clear" w:pos="4320"/>
          <w:tab w:val="left" w:pos="720"/>
          <w:tab w:val="center" w:pos="1980"/>
        </w:tabs>
        <w:ind w:left="1080"/>
        <w:contextualSpacing/>
        <w:rPr>
          <w:rFonts w:ascii="Arial" w:hAnsi="Arial" w:cs="Arial"/>
        </w:rPr>
      </w:pPr>
      <w:r w:rsidRPr="000776F4">
        <w:rPr>
          <w:rFonts w:ascii="Arial" w:hAnsi="Arial" w:cs="Arial"/>
        </w:rPr>
        <w:t>No. 22-43—Subject: In-Home Supportive Services Quality Improvement Action Plan Templates</w:t>
      </w:r>
    </w:p>
    <w:p w14:paraId="601D8EA3" w14:textId="676D8E8C" w:rsidR="00A5224D" w:rsidRPr="000776F4" w:rsidRDefault="00355151" w:rsidP="00A5224D">
      <w:pPr>
        <w:pStyle w:val="Header"/>
        <w:tabs>
          <w:tab w:val="clear" w:pos="4320"/>
          <w:tab w:val="left" w:pos="720"/>
          <w:tab w:val="center" w:pos="1980"/>
        </w:tabs>
        <w:ind w:left="1080"/>
        <w:contextualSpacing/>
        <w:rPr>
          <w:rFonts w:ascii="Arial" w:hAnsi="Arial" w:cs="Arial"/>
        </w:rPr>
      </w:pPr>
      <w:hyperlink r:id="rId12" w:history="1">
        <w:r w:rsidR="00A5224D" w:rsidRPr="000776F4">
          <w:rPr>
            <w:rStyle w:val="Hyperlink"/>
            <w:rFonts w:ascii="Arial" w:hAnsi="Arial" w:cs="Arial"/>
          </w:rPr>
          <w:t>https://www.cdss.ca.gov/Portals/9/Additional-Resources/Letters-and-Notices/ACLs/2022/22-43.pdf?ver=2022-06-22-130638-253</w:t>
        </w:r>
      </w:hyperlink>
      <w:r w:rsidR="00A5224D" w:rsidRPr="000776F4">
        <w:rPr>
          <w:rFonts w:ascii="Arial" w:hAnsi="Arial" w:cs="Arial"/>
        </w:rPr>
        <w:t xml:space="preserve"> (Issue Date June 21, 2022)</w:t>
      </w:r>
    </w:p>
    <w:p w14:paraId="3F670322" w14:textId="5A504F78" w:rsidR="00A5224D" w:rsidRPr="000776F4" w:rsidRDefault="00A5224D" w:rsidP="00A5224D">
      <w:pPr>
        <w:pStyle w:val="Header"/>
        <w:numPr>
          <w:ilvl w:val="1"/>
          <w:numId w:val="1"/>
        </w:numPr>
        <w:tabs>
          <w:tab w:val="clear" w:pos="4320"/>
          <w:tab w:val="left" w:pos="720"/>
          <w:tab w:val="center" w:pos="1980"/>
        </w:tabs>
        <w:contextualSpacing/>
        <w:rPr>
          <w:rFonts w:ascii="Arial" w:hAnsi="Arial" w:cs="Arial"/>
        </w:rPr>
      </w:pPr>
      <w:r w:rsidRPr="000776F4">
        <w:rPr>
          <w:rFonts w:ascii="Arial" w:hAnsi="Arial" w:cs="Arial"/>
        </w:rPr>
        <w:t>All County Information Notices</w:t>
      </w:r>
    </w:p>
    <w:p w14:paraId="6DEFF9C1" w14:textId="77777777" w:rsidR="00A5224D" w:rsidRPr="000776F4" w:rsidRDefault="00A5224D" w:rsidP="00A5224D">
      <w:pPr>
        <w:pStyle w:val="Header"/>
        <w:numPr>
          <w:ilvl w:val="0"/>
          <w:numId w:val="16"/>
        </w:numPr>
        <w:tabs>
          <w:tab w:val="clear" w:pos="4320"/>
          <w:tab w:val="center" w:pos="1080"/>
          <w:tab w:val="left" w:pos="1170"/>
        </w:tabs>
        <w:ind w:left="1080" w:hanging="360"/>
        <w:contextualSpacing/>
        <w:rPr>
          <w:rFonts w:ascii="Arial" w:hAnsi="Arial" w:cs="Arial"/>
        </w:rPr>
      </w:pPr>
      <w:r w:rsidRPr="000776F4">
        <w:rPr>
          <w:rFonts w:ascii="Arial" w:hAnsi="Arial" w:cs="Arial"/>
        </w:rPr>
        <w:t>No. 1-48-22—Subject: Modifications to Case Management, Information and Payrolling System for In-Home Supportive Services</w:t>
      </w:r>
    </w:p>
    <w:p w14:paraId="2A4D491E" w14:textId="77777777" w:rsidR="00A5224D" w:rsidRPr="000776F4" w:rsidRDefault="00355151" w:rsidP="00A5224D">
      <w:pPr>
        <w:pStyle w:val="Header"/>
        <w:tabs>
          <w:tab w:val="clear" w:pos="4320"/>
          <w:tab w:val="left" w:pos="720"/>
          <w:tab w:val="center" w:pos="1980"/>
        </w:tabs>
        <w:ind w:left="1080"/>
        <w:contextualSpacing/>
        <w:rPr>
          <w:rFonts w:ascii="Arial" w:hAnsi="Arial" w:cs="Arial"/>
        </w:rPr>
      </w:pPr>
      <w:hyperlink r:id="rId13" w:history="1">
        <w:r w:rsidR="00A5224D" w:rsidRPr="000776F4">
          <w:rPr>
            <w:rStyle w:val="Hyperlink"/>
            <w:rFonts w:ascii="Arial" w:hAnsi="Arial" w:cs="Arial"/>
          </w:rPr>
          <w:t>https://www.cdss.ca.gov/Portals/9/Additional-Resources/Letters-and-Notices/ACINs/2022/I-48_22.pdf?ver=2022-06-30-105739-163</w:t>
        </w:r>
      </w:hyperlink>
      <w:r w:rsidR="00A5224D" w:rsidRPr="000776F4">
        <w:rPr>
          <w:rFonts w:ascii="Arial" w:hAnsi="Arial" w:cs="Arial"/>
        </w:rPr>
        <w:t xml:space="preserve">  (Issue Date June </w:t>
      </w:r>
      <w:r w:rsidR="00A5224D">
        <w:rPr>
          <w:rFonts w:ascii="Arial" w:hAnsi="Arial" w:cs="Arial"/>
        </w:rPr>
        <w:t xml:space="preserve">10, </w:t>
      </w:r>
      <w:r w:rsidR="00A5224D" w:rsidRPr="000776F4">
        <w:rPr>
          <w:rFonts w:ascii="Arial" w:hAnsi="Arial" w:cs="Arial"/>
        </w:rPr>
        <w:t>2022)</w:t>
      </w:r>
    </w:p>
    <w:p w14:paraId="64CFF4BB" w14:textId="77777777" w:rsidR="00A5224D" w:rsidRPr="00DD79B9" w:rsidRDefault="00A5224D" w:rsidP="006F1464">
      <w:pPr>
        <w:pStyle w:val="Header"/>
        <w:tabs>
          <w:tab w:val="left" w:pos="360"/>
          <w:tab w:val="left" w:pos="720"/>
        </w:tabs>
        <w:contextualSpacing/>
        <w:rPr>
          <w:rFonts w:ascii="Arial" w:hAnsi="Arial" w:cs="Arial"/>
        </w:rPr>
      </w:pPr>
    </w:p>
    <w:p w14:paraId="6E5F280A" w14:textId="77777777" w:rsidR="00D04A62" w:rsidRPr="00D42C37" w:rsidRDefault="00D04A62" w:rsidP="00D04A62">
      <w:pPr>
        <w:pStyle w:val="Header"/>
        <w:tabs>
          <w:tab w:val="left" w:pos="720"/>
        </w:tabs>
        <w:ind w:left="360"/>
        <w:contextualSpacing/>
        <w:rPr>
          <w:rFonts w:ascii="Arial" w:hAnsi="Arial" w:cs="Arial"/>
          <w:sz w:val="18"/>
          <w:szCs w:val="18"/>
        </w:rPr>
      </w:pPr>
    </w:p>
    <w:p w14:paraId="70C6F392" w14:textId="43E432FD" w:rsidR="00D55348" w:rsidRDefault="00DD79B9" w:rsidP="00DD79B9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Adjourn</w:t>
      </w:r>
      <w:r w:rsidR="00F60F3F">
        <w:rPr>
          <w:rFonts w:ascii="Arial" w:hAnsi="Arial" w:cs="Arial"/>
        </w:rPr>
        <w:t xml:space="preserve">ment </w:t>
      </w:r>
    </w:p>
    <w:p w14:paraId="2484E6DC" w14:textId="77777777" w:rsidR="00F60F3F" w:rsidRPr="00DD79B9" w:rsidRDefault="00F60F3F" w:rsidP="00F60F3F">
      <w:pPr>
        <w:pStyle w:val="Header"/>
        <w:tabs>
          <w:tab w:val="left" w:pos="720"/>
        </w:tabs>
        <w:contextualSpacing/>
        <w:rPr>
          <w:rFonts w:ascii="Arial" w:hAnsi="Arial" w:cs="Arial"/>
        </w:rPr>
      </w:pPr>
    </w:p>
    <w:sectPr w:rsidR="00F60F3F" w:rsidRPr="00DD79B9" w:rsidSect="00D04A62">
      <w:pgSz w:w="12240" w:h="15840"/>
      <w:pgMar w:top="756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C8540" w14:textId="77777777" w:rsidR="00FA59E0" w:rsidRDefault="00FA59E0" w:rsidP="00C157F2">
      <w:r>
        <w:separator/>
      </w:r>
    </w:p>
  </w:endnote>
  <w:endnote w:type="continuationSeparator" w:id="0">
    <w:p w14:paraId="044C09C9" w14:textId="77777777" w:rsidR="00FA59E0" w:rsidRDefault="00FA59E0" w:rsidP="00C15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7BC59" w14:textId="77777777" w:rsidR="00FA59E0" w:rsidRDefault="00FA59E0" w:rsidP="00C157F2">
      <w:r>
        <w:separator/>
      </w:r>
    </w:p>
  </w:footnote>
  <w:footnote w:type="continuationSeparator" w:id="0">
    <w:p w14:paraId="76C14C28" w14:textId="77777777" w:rsidR="00FA59E0" w:rsidRDefault="00FA59E0" w:rsidP="00C157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3E02"/>
    <w:multiLevelType w:val="hybridMultilevel"/>
    <w:tmpl w:val="3CB8E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9D2056"/>
    <w:multiLevelType w:val="hybridMultilevel"/>
    <w:tmpl w:val="9A0C4858"/>
    <w:lvl w:ilvl="0" w:tplc="1152D9DC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761C4"/>
    <w:multiLevelType w:val="hybridMultilevel"/>
    <w:tmpl w:val="EF5C28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E34C47"/>
    <w:multiLevelType w:val="hybridMultilevel"/>
    <w:tmpl w:val="3BA21296"/>
    <w:lvl w:ilvl="0" w:tplc="01E87D96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96FD1"/>
    <w:multiLevelType w:val="hybridMultilevel"/>
    <w:tmpl w:val="9E188118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25BE2DCF"/>
    <w:multiLevelType w:val="hybridMultilevel"/>
    <w:tmpl w:val="67F8FDD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560845"/>
    <w:multiLevelType w:val="hybridMultilevel"/>
    <w:tmpl w:val="AF142BE4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B056B"/>
    <w:multiLevelType w:val="hybridMultilevel"/>
    <w:tmpl w:val="0F1AA4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27501F"/>
    <w:multiLevelType w:val="hybridMultilevel"/>
    <w:tmpl w:val="66AA22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4D2DF4"/>
    <w:multiLevelType w:val="hybridMultilevel"/>
    <w:tmpl w:val="26A04B6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4B00253"/>
    <w:multiLevelType w:val="hybridMultilevel"/>
    <w:tmpl w:val="AB6E289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CA7267"/>
    <w:multiLevelType w:val="hybridMultilevel"/>
    <w:tmpl w:val="30300C80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42E3C7F"/>
    <w:multiLevelType w:val="hybridMultilevel"/>
    <w:tmpl w:val="381C15AC"/>
    <w:lvl w:ilvl="0" w:tplc="1152D9DC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D32399"/>
    <w:multiLevelType w:val="hybridMultilevel"/>
    <w:tmpl w:val="DAC8B3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A4145"/>
    <w:multiLevelType w:val="hybridMultilevel"/>
    <w:tmpl w:val="74A680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C655E85"/>
    <w:multiLevelType w:val="hybridMultilevel"/>
    <w:tmpl w:val="ADAC1BB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4CD5DF2"/>
    <w:multiLevelType w:val="hybridMultilevel"/>
    <w:tmpl w:val="8D4C149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810" w:hanging="360"/>
      </w:pPr>
    </w:lvl>
    <w:lvl w:ilvl="2" w:tplc="0409000F">
      <w:start w:val="1"/>
      <w:numFmt w:val="decimal"/>
      <w:lvlText w:val="%3."/>
      <w:lvlJc w:val="left"/>
      <w:pPr>
        <w:ind w:left="1980" w:hanging="360"/>
      </w:pPr>
    </w:lvl>
    <w:lvl w:ilvl="3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4" w:tplc="1152D9DC">
      <w:start w:val="2"/>
      <w:numFmt w:val="lowerLetter"/>
      <w:lvlText w:val="%5)"/>
      <w:lvlJc w:val="left"/>
      <w:pPr>
        <w:ind w:left="3240" w:hanging="360"/>
      </w:pPr>
      <w:rPr>
        <w:rFonts w:hint="default"/>
      </w:rPr>
    </w:lvl>
    <w:lvl w:ilvl="5" w:tplc="0409000F">
      <w:start w:val="1"/>
      <w:numFmt w:val="decimal"/>
      <w:lvlText w:val="%6."/>
      <w:lvlJc w:val="left"/>
      <w:pPr>
        <w:ind w:left="1980" w:hanging="36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9FE081F"/>
    <w:multiLevelType w:val="hybridMultilevel"/>
    <w:tmpl w:val="5DF2653C"/>
    <w:lvl w:ilvl="0" w:tplc="0409000F">
      <w:start w:val="1"/>
      <w:numFmt w:val="decimal"/>
      <w:lvlText w:val="%1."/>
      <w:lvlJc w:val="left"/>
      <w:pPr>
        <w:ind w:left="180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F92857"/>
    <w:multiLevelType w:val="hybridMultilevel"/>
    <w:tmpl w:val="2B76AA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3C13CE"/>
    <w:multiLevelType w:val="hybridMultilevel"/>
    <w:tmpl w:val="E28A57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B106E9D"/>
    <w:multiLevelType w:val="hybridMultilevel"/>
    <w:tmpl w:val="AF480F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733944">
    <w:abstractNumId w:val="16"/>
  </w:num>
  <w:num w:numId="2" w16cid:durableId="719284708">
    <w:abstractNumId w:val="19"/>
  </w:num>
  <w:num w:numId="3" w16cid:durableId="730080897">
    <w:abstractNumId w:val="10"/>
  </w:num>
  <w:num w:numId="4" w16cid:durableId="1241868131">
    <w:abstractNumId w:val="2"/>
  </w:num>
  <w:num w:numId="5" w16cid:durableId="1752193963">
    <w:abstractNumId w:val="18"/>
  </w:num>
  <w:num w:numId="6" w16cid:durableId="1499030228">
    <w:abstractNumId w:val="8"/>
  </w:num>
  <w:num w:numId="7" w16cid:durableId="1587378785">
    <w:abstractNumId w:val="13"/>
  </w:num>
  <w:num w:numId="8" w16cid:durableId="923614016">
    <w:abstractNumId w:val="0"/>
  </w:num>
  <w:num w:numId="9" w16cid:durableId="1358848484">
    <w:abstractNumId w:val="15"/>
  </w:num>
  <w:num w:numId="10" w16cid:durableId="1558933206">
    <w:abstractNumId w:val="5"/>
  </w:num>
  <w:num w:numId="11" w16cid:durableId="622536773">
    <w:abstractNumId w:val="4"/>
  </w:num>
  <w:num w:numId="12" w16cid:durableId="439764547">
    <w:abstractNumId w:val="14"/>
  </w:num>
  <w:num w:numId="13" w16cid:durableId="540481453">
    <w:abstractNumId w:val="20"/>
  </w:num>
  <w:num w:numId="14" w16cid:durableId="25520215">
    <w:abstractNumId w:val="9"/>
  </w:num>
  <w:num w:numId="15" w16cid:durableId="1168910727">
    <w:abstractNumId w:val="6"/>
  </w:num>
  <w:num w:numId="16" w16cid:durableId="1513648203">
    <w:abstractNumId w:val="17"/>
  </w:num>
  <w:num w:numId="17" w16cid:durableId="1302228465">
    <w:abstractNumId w:val="12"/>
  </w:num>
  <w:num w:numId="18" w16cid:durableId="1076636049">
    <w:abstractNumId w:val="1"/>
  </w:num>
  <w:num w:numId="19" w16cid:durableId="352197537">
    <w:abstractNumId w:val="11"/>
  </w:num>
  <w:num w:numId="20" w16cid:durableId="124011155">
    <w:abstractNumId w:val="3"/>
  </w:num>
  <w:num w:numId="21" w16cid:durableId="9841618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cxNzQ0sDAzN7ZQ0lEKTi0uzszPAykwqQUAzGtLfiwAAAA="/>
  </w:docVars>
  <w:rsids>
    <w:rsidRoot w:val="00A86194"/>
    <w:rsid w:val="0000014E"/>
    <w:rsid w:val="0000139B"/>
    <w:rsid w:val="00060D74"/>
    <w:rsid w:val="000703B4"/>
    <w:rsid w:val="00073DD0"/>
    <w:rsid w:val="00075040"/>
    <w:rsid w:val="000861A1"/>
    <w:rsid w:val="00086AE8"/>
    <w:rsid w:val="00095250"/>
    <w:rsid w:val="000A3F05"/>
    <w:rsid w:val="000B498E"/>
    <w:rsid w:val="000D1876"/>
    <w:rsid w:val="00112753"/>
    <w:rsid w:val="001400DA"/>
    <w:rsid w:val="00171BC3"/>
    <w:rsid w:val="00177E02"/>
    <w:rsid w:val="00185FAA"/>
    <w:rsid w:val="00193BD5"/>
    <w:rsid w:val="001A4DD2"/>
    <w:rsid w:val="001A522E"/>
    <w:rsid w:val="001A6644"/>
    <w:rsid w:val="001B4663"/>
    <w:rsid w:val="001C3074"/>
    <w:rsid w:val="001D30A9"/>
    <w:rsid w:val="001D61F1"/>
    <w:rsid w:val="0020584F"/>
    <w:rsid w:val="002110C8"/>
    <w:rsid w:val="00216A5B"/>
    <w:rsid w:val="00240840"/>
    <w:rsid w:val="002522AA"/>
    <w:rsid w:val="00256C71"/>
    <w:rsid w:val="0026507C"/>
    <w:rsid w:val="002B634A"/>
    <w:rsid w:val="002D1791"/>
    <w:rsid w:val="002D6F24"/>
    <w:rsid w:val="002E79B0"/>
    <w:rsid w:val="00301E2E"/>
    <w:rsid w:val="003110FD"/>
    <w:rsid w:val="00321B8F"/>
    <w:rsid w:val="00325938"/>
    <w:rsid w:val="003321B3"/>
    <w:rsid w:val="00351E21"/>
    <w:rsid w:val="003522AF"/>
    <w:rsid w:val="00355151"/>
    <w:rsid w:val="0036429E"/>
    <w:rsid w:val="003848F5"/>
    <w:rsid w:val="003920E5"/>
    <w:rsid w:val="003A31D4"/>
    <w:rsid w:val="003C2FFD"/>
    <w:rsid w:val="003D29EF"/>
    <w:rsid w:val="003E70A7"/>
    <w:rsid w:val="00437A71"/>
    <w:rsid w:val="00445C0B"/>
    <w:rsid w:val="004667CC"/>
    <w:rsid w:val="00477613"/>
    <w:rsid w:val="004845EF"/>
    <w:rsid w:val="00487147"/>
    <w:rsid w:val="00492E2E"/>
    <w:rsid w:val="00496ED4"/>
    <w:rsid w:val="004A3BD7"/>
    <w:rsid w:val="004A7D9A"/>
    <w:rsid w:val="004F6746"/>
    <w:rsid w:val="005226D1"/>
    <w:rsid w:val="00522CAE"/>
    <w:rsid w:val="00526434"/>
    <w:rsid w:val="0052745D"/>
    <w:rsid w:val="00530D3D"/>
    <w:rsid w:val="00535433"/>
    <w:rsid w:val="005404AE"/>
    <w:rsid w:val="00554B6D"/>
    <w:rsid w:val="0056002F"/>
    <w:rsid w:val="005637E9"/>
    <w:rsid w:val="005642B6"/>
    <w:rsid w:val="00572D1F"/>
    <w:rsid w:val="00593102"/>
    <w:rsid w:val="005A7C64"/>
    <w:rsid w:val="005B7CEE"/>
    <w:rsid w:val="005C34EB"/>
    <w:rsid w:val="005C5BC1"/>
    <w:rsid w:val="005D7D64"/>
    <w:rsid w:val="005F0339"/>
    <w:rsid w:val="005F578F"/>
    <w:rsid w:val="0061271B"/>
    <w:rsid w:val="00615DEA"/>
    <w:rsid w:val="00620B64"/>
    <w:rsid w:val="0065785B"/>
    <w:rsid w:val="00667C19"/>
    <w:rsid w:val="006716AC"/>
    <w:rsid w:val="006907E8"/>
    <w:rsid w:val="00692947"/>
    <w:rsid w:val="006A60A7"/>
    <w:rsid w:val="006B4A37"/>
    <w:rsid w:val="006B7C9A"/>
    <w:rsid w:val="006C680F"/>
    <w:rsid w:val="006D5B1C"/>
    <w:rsid w:val="006D75C2"/>
    <w:rsid w:val="006F1464"/>
    <w:rsid w:val="00720EC1"/>
    <w:rsid w:val="007217FB"/>
    <w:rsid w:val="00724066"/>
    <w:rsid w:val="00741352"/>
    <w:rsid w:val="00752A8D"/>
    <w:rsid w:val="00754D57"/>
    <w:rsid w:val="00757E42"/>
    <w:rsid w:val="007665ED"/>
    <w:rsid w:val="007772DE"/>
    <w:rsid w:val="00781F21"/>
    <w:rsid w:val="00783BFD"/>
    <w:rsid w:val="007D0603"/>
    <w:rsid w:val="007D4630"/>
    <w:rsid w:val="00803046"/>
    <w:rsid w:val="0081267F"/>
    <w:rsid w:val="00825B7A"/>
    <w:rsid w:val="00830998"/>
    <w:rsid w:val="00840F64"/>
    <w:rsid w:val="00854E1F"/>
    <w:rsid w:val="00863D56"/>
    <w:rsid w:val="008723ED"/>
    <w:rsid w:val="008A2E7C"/>
    <w:rsid w:val="008A3BD7"/>
    <w:rsid w:val="008A4765"/>
    <w:rsid w:val="008B3417"/>
    <w:rsid w:val="008B691C"/>
    <w:rsid w:val="008E0A07"/>
    <w:rsid w:val="00914C6A"/>
    <w:rsid w:val="00962A48"/>
    <w:rsid w:val="009873D3"/>
    <w:rsid w:val="009952C5"/>
    <w:rsid w:val="009A3260"/>
    <w:rsid w:val="009A3C59"/>
    <w:rsid w:val="009A7A4A"/>
    <w:rsid w:val="009B4654"/>
    <w:rsid w:val="009D0444"/>
    <w:rsid w:val="009D7461"/>
    <w:rsid w:val="009E50BD"/>
    <w:rsid w:val="00A076D5"/>
    <w:rsid w:val="00A27F11"/>
    <w:rsid w:val="00A35F3D"/>
    <w:rsid w:val="00A414A2"/>
    <w:rsid w:val="00A445DD"/>
    <w:rsid w:val="00A5224D"/>
    <w:rsid w:val="00A6459A"/>
    <w:rsid w:val="00A70FF7"/>
    <w:rsid w:val="00A77A13"/>
    <w:rsid w:val="00A86194"/>
    <w:rsid w:val="00A86FCC"/>
    <w:rsid w:val="00A916A0"/>
    <w:rsid w:val="00AA5AE5"/>
    <w:rsid w:val="00AB6CAC"/>
    <w:rsid w:val="00AC05FC"/>
    <w:rsid w:val="00AC1526"/>
    <w:rsid w:val="00AD001A"/>
    <w:rsid w:val="00AD5E0A"/>
    <w:rsid w:val="00AE3702"/>
    <w:rsid w:val="00AF28DC"/>
    <w:rsid w:val="00AF48A0"/>
    <w:rsid w:val="00B04214"/>
    <w:rsid w:val="00B1167F"/>
    <w:rsid w:val="00B26EA2"/>
    <w:rsid w:val="00B340B5"/>
    <w:rsid w:val="00B409E3"/>
    <w:rsid w:val="00B57897"/>
    <w:rsid w:val="00B656A7"/>
    <w:rsid w:val="00B77473"/>
    <w:rsid w:val="00BC1390"/>
    <w:rsid w:val="00BC6C88"/>
    <w:rsid w:val="00BD6428"/>
    <w:rsid w:val="00BE485C"/>
    <w:rsid w:val="00BE56EB"/>
    <w:rsid w:val="00BE635D"/>
    <w:rsid w:val="00BE7120"/>
    <w:rsid w:val="00BF7C65"/>
    <w:rsid w:val="00C157F2"/>
    <w:rsid w:val="00C67E0B"/>
    <w:rsid w:val="00C841C8"/>
    <w:rsid w:val="00C8683C"/>
    <w:rsid w:val="00CA5B3F"/>
    <w:rsid w:val="00CB2D09"/>
    <w:rsid w:val="00CD23D2"/>
    <w:rsid w:val="00CD402B"/>
    <w:rsid w:val="00CE1AF0"/>
    <w:rsid w:val="00CF0F02"/>
    <w:rsid w:val="00D04A62"/>
    <w:rsid w:val="00D125C9"/>
    <w:rsid w:val="00D14FA4"/>
    <w:rsid w:val="00D307CE"/>
    <w:rsid w:val="00D343D9"/>
    <w:rsid w:val="00D42C37"/>
    <w:rsid w:val="00D4432B"/>
    <w:rsid w:val="00D51AC8"/>
    <w:rsid w:val="00D55348"/>
    <w:rsid w:val="00D60076"/>
    <w:rsid w:val="00D934F4"/>
    <w:rsid w:val="00DB2FF3"/>
    <w:rsid w:val="00DC1658"/>
    <w:rsid w:val="00DC250A"/>
    <w:rsid w:val="00DC75A1"/>
    <w:rsid w:val="00DD79B9"/>
    <w:rsid w:val="00DE7481"/>
    <w:rsid w:val="00E23A56"/>
    <w:rsid w:val="00E253C8"/>
    <w:rsid w:val="00E26291"/>
    <w:rsid w:val="00E45482"/>
    <w:rsid w:val="00E523D9"/>
    <w:rsid w:val="00E56085"/>
    <w:rsid w:val="00E61BD1"/>
    <w:rsid w:val="00E63255"/>
    <w:rsid w:val="00E8049E"/>
    <w:rsid w:val="00E80962"/>
    <w:rsid w:val="00E80E4B"/>
    <w:rsid w:val="00E83362"/>
    <w:rsid w:val="00E849BF"/>
    <w:rsid w:val="00EA2BC5"/>
    <w:rsid w:val="00EC73AC"/>
    <w:rsid w:val="00ED2974"/>
    <w:rsid w:val="00ED4A52"/>
    <w:rsid w:val="00ED4D99"/>
    <w:rsid w:val="00F05D04"/>
    <w:rsid w:val="00F32247"/>
    <w:rsid w:val="00F41531"/>
    <w:rsid w:val="00F4158E"/>
    <w:rsid w:val="00F43ED1"/>
    <w:rsid w:val="00F542E6"/>
    <w:rsid w:val="00F5624C"/>
    <w:rsid w:val="00F6094C"/>
    <w:rsid w:val="00F60F3F"/>
    <w:rsid w:val="00F650C7"/>
    <w:rsid w:val="00F735E6"/>
    <w:rsid w:val="00F81039"/>
    <w:rsid w:val="00F93DBB"/>
    <w:rsid w:val="00F96458"/>
    <w:rsid w:val="00FA23CF"/>
    <w:rsid w:val="00FA35B5"/>
    <w:rsid w:val="00FA59E0"/>
    <w:rsid w:val="00FC7B3C"/>
    <w:rsid w:val="00FE44F9"/>
    <w:rsid w:val="00FF180E"/>
    <w:rsid w:val="00FF1DAC"/>
    <w:rsid w:val="00FF2810"/>
    <w:rsid w:val="5383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BE544"/>
  <w15:docId w15:val="{1B62E59E-5CAF-944B-8BE7-FA1AF6507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1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A86194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al1">
    <w:name w:val="Formal1"/>
    <w:basedOn w:val="Normal"/>
    <w:rsid w:val="00A86194"/>
    <w:pPr>
      <w:spacing w:before="60" w:after="60"/>
    </w:pPr>
    <w:rPr>
      <w:szCs w:val="20"/>
    </w:rPr>
  </w:style>
  <w:style w:type="character" w:customStyle="1" w:styleId="Heading8Char">
    <w:name w:val="Heading 8 Char"/>
    <w:basedOn w:val="DefaultParagraphFont"/>
    <w:link w:val="Heading8"/>
    <w:rsid w:val="00A86194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A8619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86194"/>
    <w:pPr>
      <w:spacing w:before="100" w:beforeAutospacing="1" w:after="100" w:afterAutospacing="1"/>
    </w:pPr>
  </w:style>
  <w:style w:type="character" w:customStyle="1" w:styleId="usercontent">
    <w:name w:val="usercontent"/>
    <w:basedOn w:val="DefaultParagraphFont"/>
    <w:rsid w:val="00A86194"/>
  </w:style>
  <w:style w:type="paragraph" w:styleId="Header">
    <w:name w:val="header"/>
    <w:basedOn w:val="Normal"/>
    <w:link w:val="HeaderChar"/>
    <w:unhideWhenUsed/>
    <w:rsid w:val="00F93D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93DB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157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57F2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E485C"/>
    <w:rPr>
      <w:color w:val="0000FF"/>
      <w:u w:val="single"/>
    </w:rPr>
  </w:style>
  <w:style w:type="paragraph" w:customStyle="1" w:styleId="m-5707169863740662233msolistparagraph">
    <w:name w:val="m_-5707169863740662233msolistparagraph"/>
    <w:basedOn w:val="Normal"/>
    <w:rsid w:val="009A7A4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75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5A1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463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849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49BF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C34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ss.ca.gov/Portals/9/Additional-Resources/Letters-and-Notices/ACINs/2022/I-48_22.pdf?ver=2022-06-30-105739-163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dss.ca.gov/Portals/9/Additional-Resources/Letters-and-Notices/ACLs/2022/22-43.pdf?ver=2022-06-22-130638-253" TargetMode="Externa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Category xmlns="99accac0-2d3c-4156-b55d-bb43c8d93c12">Select...</Category>
    <_dlc_DocId xmlns="f65b1e0b-d178-402f-8885-0655ac4d3eec">NFK2AYE6AXJN-566291105-120</_dlc_DocId>
    <_dlc_DocIdUrl xmlns="f65b1e0b-d178-402f-8885-0655ac4d3eec">
      <Url>https://hs.sbcounty.gov/pa/_layouts/15/DocIdRedir.aspx?ID=NFK2AYE6AXJN-566291105-120</Url>
      <Description>NFK2AYE6AXJN-566291105-120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5FE319F11F5448A64D1C97DD835828" ma:contentTypeVersion="6" ma:contentTypeDescription="Create a new document." ma:contentTypeScope="" ma:versionID="d1eff578fc051772a9587ba57ae454a5">
  <xsd:schema xmlns:xsd="http://www.w3.org/2001/XMLSchema" xmlns:xs="http://www.w3.org/2001/XMLSchema" xmlns:p="http://schemas.microsoft.com/office/2006/metadata/properties" xmlns:ns1="http://schemas.microsoft.com/sharepoint/v3" xmlns:ns2="f65b1e0b-d178-402f-8885-0655ac4d3eec" xmlns:ns3="99accac0-2d3c-4156-b55d-bb43c8d93c12" targetNamespace="http://schemas.microsoft.com/office/2006/metadata/properties" ma:root="true" ma:fieldsID="26c0836789070fbf6506ba9755ed1f9d" ns1:_="" ns2:_="" ns3:_="">
    <xsd:import namespace="http://schemas.microsoft.com/sharepoint/v3"/>
    <xsd:import namespace="f65b1e0b-d178-402f-8885-0655ac4d3eec"/>
    <xsd:import namespace="99accac0-2d3c-4156-b55d-bb43c8d93c12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b1e0b-d178-402f-8885-0655ac4d3eec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ccac0-2d3c-4156-b55d-bb43c8d93c12" elementFormDefault="qualified">
    <xsd:import namespace="http://schemas.microsoft.com/office/2006/documentManagement/types"/>
    <xsd:import namespace="http://schemas.microsoft.com/office/infopath/2007/PartnerControls"/>
    <xsd:element name="Category" ma:index="13" nillable="true" ma:displayName="Category" ma:default="Select..." ma:format="Dropdown" ma:internalName="Category">
      <xsd:simpleType>
        <xsd:restriction base="dms:Choice">
          <xsd:enumeration value="Select..."/>
          <xsd:enumeration value="Agendas"/>
          <xsd:enumeration value="Bylaws"/>
          <xsd:enumeration value="Flyers"/>
          <xsd:enumeration value="Forms"/>
          <xsd:enumeration value="Newsletters"/>
          <xsd:enumeration value="Minut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C2695AF-5D53-46C4-B64F-B9E9E45D8E99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B9739E0-C416-4FF7-8022-997AF93A3E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AE564D-E25F-4991-A6F2-827114E9605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4E9987-FEB7-4DC9-A0A2-56EFF13DB8D5}"/>
</file>

<file path=customXml/itemProps5.xml><?xml version="1.0" encoding="utf-8"?>
<ds:datastoreItem xmlns:ds="http://schemas.openxmlformats.org/officeDocument/2006/customXml" ds:itemID="{EFFCB2FF-CAD9-4099-8070-EA0629A7D35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Bernardino County</Company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vine, Rodney</dc:creator>
  <cp:lastModifiedBy>Wong, Erik</cp:lastModifiedBy>
  <cp:revision>2</cp:revision>
  <cp:lastPrinted>2020-07-07T16:06:00Z</cp:lastPrinted>
  <dcterms:created xsi:type="dcterms:W3CDTF">2022-07-07T20:16:00Z</dcterms:created>
  <dcterms:modified xsi:type="dcterms:W3CDTF">2022-07-07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FE319F11F5448A64D1C97DD835828</vt:lpwstr>
  </property>
  <property fmtid="{D5CDD505-2E9C-101B-9397-08002B2CF9AE}" pid="3" name="_dlc_DocIdItemGuid">
    <vt:lpwstr>0955238b-34cf-4e8a-a70d-51a4920841ff</vt:lpwstr>
  </property>
</Properties>
</file>